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Altman, N. (1992). An Introduction to Kernel and Nearest-Neighbor Nonparametric Regress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8Z</dcterms:created>
  <dcterms:modified xsi:type="dcterms:W3CDTF">2025-10-28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